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E6EE83" w14:textId="77777777" w:rsidR="003000DB" w:rsidRPr="0057195D" w:rsidRDefault="003000DB" w:rsidP="003000DB">
      <w:pPr>
        <w:pStyle w:val="Title"/>
        <w:jc w:val="center"/>
        <w:rPr>
          <w:rFonts w:ascii="Calibri Light" w:hAnsi="Calibri Light" w:cs="Calibri Light"/>
        </w:rPr>
      </w:pPr>
    </w:p>
    <w:p w14:paraId="2AF6A8DC" w14:textId="77777777" w:rsidR="003000DB" w:rsidRPr="0057195D" w:rsidRDefault="003000DB" w:rsidP="003000DB">
      <w:pPr>
        <w:pStyle w:val="Title"/>
        <w:jc w:val="center"/>
        <w:rPr>
          <w:rFonts w:ascii="Calibri Light" w:hAnsi="Calibri Light" w:cs="Calibri Light"/>
        </w:rPr>
      </w:pPr>
    </w:p>
    <w:p w14:paraId="74676C71" w14:textId="77777777" w:rsidR="003000DB" w:rsidRPr="0057195D" w:rsidRDefault="003000DB" w:rsidP="003000DB">
      <w:pPr>
        <w:pStyle w:val="Title"/>
        <w:jc w:val="center"/>
        <w:rPr>
          <w:rFonts w:ascii="Calibri Light" w:hAnsi="Calibri Light" w:cs="Calibri Light"/>
        </w:rPr>
      </w:pPr>
    </w:p>
    <w:p w14:paraId="38D38035" w14:textId="77777777" w:rsidR="003000DB" w:rsidRPr="0057195D" w:rsidRDefault="003000DB" w:rsidP="003000DB">
      <w:pPr>
        <w:pStyle w:val="Title"/>
        <w:jc w:val="center"/>
        <w:rPr>
          <w:rFonts w:ascii="Calibri Light" w:hAnsi="Calibri Light" w:cs="Calibri Light"/>
        </w:rPr>
      </w:pPr>
    </w:p>
    <w:p w14:paraId="4B4709C7" w14:textId="77777777" w:rsidR="003000DB" w:rsidRPr="0057195D" w:rsidRDefault="003000DB" w:rsidP="003000DB">
      <w:pPr>
        <w:pStyle w:val="Title"/>
        <w:jc w:val="center"/>
        <w:rPr>
          <w:rFonts w:ascii="Calibri Light" w:hAnsi="Calibri Light" w:cs="Calibri Light"/>
        </w:rPr>
      </w:pPr>
    </w:p>
    <w:p w14:paraId="144E8277" w14:textId="77777777" w:rsidR="003000DB" w:rsidRPr="0057195D" w:rsidRDefault="003000DB" w:rsidP="003000DB">
      <w:pPr>
        <w:pStyle w:val="Title"/>
        <w:jc w:val="center"/>
        <w:rPr>
          <w:rFonts w:ascii="Calibri Light" w:hAnsi="Calibri Light" w:cs="Calibri Light"/>
        </w:rPr>
      </w:pPr>
    </w:p>
    <w:p w14:paraId="5BD9D463" w14:textId="7F4EFD0B" w:rsidR="00F10FC5" w:rsidRPr="0057195D" w:rsidRDefault="003000DB" w:rsidP="003000DB">
      <w:pPr>
        <w:pStyle w:val="Title"/>
        <w:jc w:val="center"/>
        <w:rPr>
          <w:rFonts w:ascii="Calibri Light" w:hAnsi="Calibri Light" w:cs="Calibri Light"/>
        </w:rPr>
      </w:pPr>
      <w:r w:rsidRPr="0057195D">
        <w:rPr>
          <w:rFonts w:ascii="Calibri Light" w:hAnsi="Calibri Light" w:cs="Calibri Light"/>
        </w:rPr>
        <w:t>INFOSYS</w:t>
      </w:r>
      <w:r w:rsidR="00771E77" w:rsidRPr="0057195D">
        <w:rPr>
          <w:rFonts w:ascii="Calibri Light" w:hAnsi="Calibri Light" w:cs="Calibri Light"/>
        </w:rPr>
        <w:t xml:space="preserve"> 750</w:t>
      </w:r>
      <w:r w:rsidRPr="0057195D">
        <w:rPr>
          <w:rFonts w:ascii="Calibri Light" w:hAnsi="Calibri Light" w:cs="Calibri Light"/>
        </w:rPr>
        <w:t xml:space="preserve"> Research Methods -Quantitative</w:t>
      </w:r>
    </w:p>
    <w:p w14:paraId="5984448A" w14:textId="42464DF4" w:rsidR="00771E77" w:rsidRPr="0057195D" w:rsidRDefault="00771E77" w:rsidP="00771E77">
      <w:pPr>
        <w:rPr>
          <w:rFonts w:ascii="Calibri Light" w:hAnsi="Calibri Light" w:cs="Calibri Light"/>
        </w:rPr>
      </w:pPr>
    </w:p>
    <w:p w14:paraId="1E297218" w14:textId="4C555258" w:rsidR="00771E77" w:rsidRPr="0057195D" w:rsidRDefault="003000DB" w:rsidP="003000DB">
      <w:pPr>
        <w:jc w:val="center"/>
        <w:rPr>
          <w:rStyle w:val="Strong"/>
          <w:rFonts w:ascii="Calibri Light" w:hAnsi="Calibri Light" w:cs="Calibri Light"/>
        </w:rPr>
      </w:pPr>
      <w:r w:rsidRPr="0057195D">
        <w:rPr>
          <w:rStyle w:val="Strong"/>
          <w:rFonts w:ascii="Calibri Light" w:hAnsi="Calibri Light" w:cs="Calibri Light"/>
        </w:rPr>
        <w:t>Summer Ren (Jren791)</w:t>
      </w:r>
    </w:p>
    <w:p w14:paraId="28891012" w14:textId="2D3A58A2" w:rsidR="00771E77" w:rsidRPr="0057195D" w:rsidRDefault="00771E77" w:rsidP="00771E77">
      <w:pPr>
        <w:rPr>
          <w:rFonts w:ascii="Calibri Light" w:hAnsi="Calibri Light" w:cs="Calibri Light"/>
        </w:rPr>
      </w:pPr>
    </w:p>
    <w:p w14:paraId="32670D61" w14:textId="36790380" w:rsidR="00771E77" w:rsidRPr="0057195D" w:rsidRDefault="00771E77" w:rsidP="00771E77">
      <w:pPr>
        <w:rPr>
          <w:rFonts w:ascii="Calibri Light" w:hAnsi="Calibri Light" w:cs="Calibri Light"/>
        </w:rPr>
      </w:pPr>
    </w:p>
    <w:p w14:paraId="5B88275B" w14:textId="115AB071" w:rsidR="00771E77" w:rsidRPr="0057195D" w:rsidRDefault="00771E77" w:rsidP="00771E77">
      <w:pPr>
        <w:rPr>
          <w:rFonts w:ascii="Calibri Light" w:hAnsi="Calibri Light" w:cs="Calibri Light"/>
        </w:rPr>
      </w:pPr>
    </w:p>
    <w:p w14:paraId="5F2FA57B" w14:textId="41EC55FF" w:rsidR="00771E77" w:rsidRPr="0057195D" w:rsidRDefault="00771E77" w:rsidP="00771E77">
      <w:pPr>
        <w:rPr>
          <w:rFonts w:ascii="Calibri Light" w:hAnsi="Calibri Light" w:cs="Calibri Light"/>
        </w:rPr>
      </w:pPr>
    </w:p>
    <w:p w14:paraId="22ABEA36" w14:textId="3844D38A" w:rsidR="00771E77" w:rsidRPr="0057195D" w:rsidRDefault="00771E77" w:rsidP="00771E77">
      <w:pPr>
        <w:rPr>
          <w:rFonts w:ascii="Calibri Light" w:hAnsi="Calibri Light" w:cs="Calibri Light"/>
        </w:rPr>
      </w:pPr>
    </w:p>
    <w:p w14:paraId="43741845" w14:textId="57D3DF50" w:rsidR="00771E77" w:rsidRPr="0057195D" w:rsidRDefault="00771E77" w:rsidP="00771E77">
      <w:pPr>
        <w:rPr>
          <w:rFonts w:ascii="Calibri Light" w:hAnsi="Calibri Light" w:cs="Calibri Light"/>
        </w:rPr>
      </w:pPr>
    </w:p>
    <w:p w14:paraId="762AEE81" w14:textId="680CC106" w:rsidR="00771E77" w:rsidRPr="0057195D" w:rsidRDefault="00771E77" w:rsidP="00771E77">
      <w:pPr>
        <w:rPr>
          <w:rFonts w:ascii="Calibri Light" w:hAnsi="Calibri Light" w:cs="Calibri Light"/>
        </w:rPr>
      </w:pPr>
    </w:p>
    <w:p w14:paraId="4C55EE40" w14:textId="17A1FCBF" w:rsidR="00771E77" w:rsidRPr="0057195D" w:rsidRDefault="00771E77" w:rsidP="00771E77">
      <w:pPr>
        <w:rPr>
          <w:rFonts w:ascii="Calibri Light" w:hAnsi="Calibri Light" w:cs="Calibri Light"/>
        </w:rPr>
      </w:pPr>
    </w:p>
    <w:p w14:paraId="3C69E9A7" w14:textId="46358356" w:rsidR="00771E77" w:rsidRPr="0057195D" w:rsidRDefault="00771E77" w:rsidP="00771E77">
      <w:pPr>
        <w:rPr>
          <w:rFonts w:ascii="Calibri Light" w:hAnsi="Calibri Light" w:cs="Calibri Light"/>
        </w:rPr>
      </w:pPr>
    </w:p>
    <w:p w14:paraId="0DFC41A7" w14:textId="216F5B1E" w:rsidR="00771E77" w:rsidRPr="0057195D" w:rsidRDefault="00771E77" w:rsidP="00771E77">
      <w:pPr>
        <w:rPr>
          <w:rFonts w:ascii="Calibri Light" w:hAnsi="Calibri Light" w:cs="Calibri Light"/>
        </w:rPr>
      </w:pPr>
    </w:p>
    <w:p w14:paraId="48075142" w14:textId="5BC53621" w:rsidR="00771E77" w:rsidRPr="0057195D" w:rsidRDefault="00771E77" w:rsidP="00771E77">
      <w:pPr>
        <w:rPr>
          <w:rFonts w:ascii="Calibri Light" w:hAnsi="Calibri Light" w:cs="Calibri Light"/>
        </w:rPr>
      </w:pPr>
    </w:p>
    <w:p w14:paraId="37BA7212" w14:textId="06B6ED77" w:rsidR="00771E77" w:rsidRPr="0057195D" w:rsidRDefault="00771E77" w:rsidP="00771E77">
      <w:pPr>
        <w:rPr>
          <w:rFonts w:ascii="Calibri Light" w:hAnsi="Calibri Light" w:cs="Calibri Light"/>
        </w:rPr>
      </w:pPr>
    </w:p>
    <w:p w14:paraId="32C0A84D" w14:textId="2405630C" w:rsidR="00771E77" w:rsidRPr="0057195D" w:rsidRDefault="00771E77" w:rsidP="00771E77">
      <w:pPr>
        <w:rPr>
          <w:rFonts w:ascii="Calibri Light" w:hAnsi="Calibri Light" w:cs="Calibri Light"/>
        </w:rPr>
      </w:pPr>
    </w:p>
    <w:p w14:paraId="7DB58B5D" w14:textId="38B05DFB" w:rsidR="00771E77" w:rsidRPr="0057195D" w:rsidRDefault="00771E77" w:rsidP="00771E77">
      <w:pPr>
        <w:rPr>
          <w:rFonts w:ascii="Calibri Light" w:hAnsi="Calibri Light" w:cs="Calibri Light"/>
        </w:rPr>
      </w:pPr>
    </w:p>
    <w:p w14:paraId="61122EF0" w14:textId="119F9557" w:rsidR="00771E77" w:rsidRPr="0057195D" w:rsidRDefault="00771E77" w:rsidP="00771E77">
      <w:pPr>
        <w:rPr>
          <w:rFonts w:ascii="Calibri Light" w:hAnsi="Calibri Light" w:cs="Calibri Light"/>
        </w:rPr>
      </w:pPr>
    </w:p>
    <w:p w14:paraId="3230F084" w14:textId="1A87BD7D" w:rsidR="00771E77" w:rsidRPr="0057195D" w:rsidRDefault="00771E77" w:rsidP="00771E77">
      <w:pPr>
        <w:rPr>
          <w:rFonts w:ascii="Calibri Light" w:hAnsi="Calibri Light" w:cs="Calibri Light"/>
        </w:rPr>
      </w:pPr>
    </w:p>
    <w:p w14:paraId="02096498" w14:textId="3D64C81A" w:rsidR="00771E77" w:rsidRPr="0057195D" w:rsidRDefault="00771E77" w:rsidP="00771E77">
      <w:pPr>
        <w:rPr>
          <w:rFonts w:ascii="Calibri Light" w:hAnsi="Calibri Light" w:cs="Calibri Light"/>
        </w:rPr>
      </w:pPr>
    </w:p>
    <w:p w14:paraId="5E5D5FB8" w14:textId="43C5DCC4" w:rsidR="00771E77" w:rsidRPr="0057195D" w:rsidRDefault="00317BD2" w:rsidP="001B196E">
      <w:pPr>
        <w:pStyle w:val="Subtitle"/>
        <w:numPr>
          <w:ilvl w:val="0"/>
          <w:numId w:val="2"/>
        </w:numPr>
        <w:rPr>
          <w:rFonts w:ascii="Calibri Light" w:hAnsi="Calibri Light" w:cs="Calibri Light"/>
          <w:color w:val="auto"/>
          <w:sz w:val="32"/>
          <w:szCs w:val="32"/>
        </w:rPr>
      </w:pPr>
      <w:r w:rsidRPr="0057195D">
        <w:rPr>
          <w:rFonts w:ascii="Calibri Light" w:hAnsi="Calibri Light" w:cs="Calibri Light"/>
          <w:color w:val="auto"/>
          <w:sz w:val="32"/>
          <w:szCs w:val="32"/>
        </w:rPr>
        <w:lastRenderedPageBreak/>
        <w:t>Introduction</w:t>
      </w:r>
    </w:p>
    <w:p w14:paraId="18B32066" w14:textId="4318F43A" w:rsidR="00317BD2" w:rsidRPr="0057195D" w:rsidRDefault="00317BD2" w:rsidP="001B196E">
      <w:pPr>
        <w:pStyle w:val="Subtitle"/>
        <w:numPr>
          <w:ilvl w:val="0"/>
          <w:numId w:val="2"/>
        </w:numPr>
        <w:rPr>
          <w:rFonts w:ascii="Calibri Light" w:hAnsi="Calibri Light" w:cs="Calibri Light"/>
          <w:color w:val="auto"/>
          <w:sz w:val="32"/>
          <w:szCs w:val="32"/>
        </w:rPr>
      </w:pPr>
      <w:r w:rsidRPr="0057195D">
        <w:rPr>
          <w:rFonts w:ascii="Calibri Light" w:hAnsi="Calibri Light" w:cs="Calibri Light"/>
          <w:color w:val="auto"/>
          <w:sz w:val="32"/>
          <w:szCs w:val="32"/>
        </w:rPr>
        <w:t>Literature Review and Research Question</w:t>
      </w:r>
    </w:p>
    <w:p w14:paraId="13827E84" w14:textId="26EECD6E" w:rsidR="00317BD2" w:rsidRPr="0057195D" w:rsidRDefault="00317BD2" w:rsidP="001B196E">
      <w:pPr>
        <w:pStyle w:val="Subtitle"/>
        <w:numPr>
          <w:ilvl w:val="0"/>
          <w:numId w:val="2"/>
        </w:numPr>
        <w:rPr>
          <w:rFonts w:ascii="Calibri Light" w:hAnsi="Calibri Light" w:cs="Calibri Light"/>
          <w:color w:val="auto"/>
          <w:sz w:val="32"/>
          <w:szCs w:val="32"/>
        </w:rPr>
      </w:pPr>
      <w:r w:rsidRPr="0057195D">
        <w:rPr>
          <w:rFonts w:ascii="Calibri Light" w:hAnsi="Calibri Light" w:cs="Calibri Light"/>
          <w:color w:val="auto"/>
          <w:sz w:val="32"/>
          <w:szCs w:val="32"/>
        </w:rPr>
        <w:t>Method</w:t>
      </w:r>
    </w:p>
    <w:p w14:paraId="324BBF5E" w14:textId="385283A4" w:rsidR="00317BD2" w:rsidRPr="0057195D" w:rsidRDefault="00317BD2" w:rsidP="001B196E">
      <w:pPr>
        <w:pStyle w:val="ListParagraph"/>
        <w:numPr>
          <w:ilvl w:val="1"/>
          <w:numId w:val="2"/>
        </w:numPr>
        <w:rPr>
          <w:rFonts w:ascii="Calibri Light" w:hAnsi="Calibri Light" w:cs="Calibri Light"/>
          <w:sz w:val="28"/>
          <w:szCs w:val="28"/>
        </w:rPr>
      </w:pPr>
      <w:r w:rsidRPr="0057195D">
        <w:rPr>
          <w:rFonts w:ascii="Calibri Light" w:hAnsi="Calibri Light" w:cs="Calibri Light"/>
          <w:sz w:val="28"/>
          <w:szCs w:val="28"/>
        </w:rPr>
        <w:t>Data Collection</w:t>
      </w:r>
    </w:p>
    <w:p w14:paraId="5090EA0B" w14:textId="5D205B80" w:rsidR="001B196E" w:rsidRPr="0057195D" w:rsidRDefault="001B196E" w:rsidP="008828A8">
      <w:pPr>
        <w:ind w:left="360"/>
        <w:rPr>
          <w:rFonts w:ascii="Calibri Light" w:eastAsia="Yu Mincho" w:hAnsi="Calibri Light" w:cs="Calibri Light"/>
          <w:sz w:val="24"/>
          <w:szCs w:val="24"/>
          <w:lang w:eastAsia="ja-JP"/>
        </w:rPr>
      </w:pPr>
      <w:r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The data used in this study was a panel dataset of project hosted on GitHub</w:t>
      </w:r>
      <w:r w:rsidR="00105170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(</w:t>
      </w:r>
      <w:r w:rsidR="00105170" w:rsidRPr="0057195D">
        <w:rPr>
          <w:rFonts w:ascii="Calibri Light" w:hAnsi="Calibri Light" w:cs="Calibri Light"/>
          <w:sz w:val="24"/>
          <w:szCs w:val="24"/>
        </w:rPr>
        <w:t>https://github.com</w:t>
      </w:r>
      <w:r w:rsidR="00105170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)</w:t>
      </w:r>
      <w:r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where contains two years (8 quarters) of data for each project. </w:t>
      </w:r>
      <w:r w:rsidR="00105170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GitHub is the largest open source repository with millions of projects. This allows up to analysis </w:t>
      </w:r>
      <w:r w:rsidR="008828A8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of </w:t>
      </w:r>
      <w:r w:rsidR="00105170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how projects change over time. Furthermore, by using data from GitHub, we controlled other </w:t>
      </w:r>
      <w:r w:rsidR="008828A8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e</w:t>
      </w:r>
      <w:r w:rsidR="00105170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ffects because all the project</w:t>
      </w:r>
      <w:r w:rsidR="00526AB9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s</w:t>
      </w:r>
      <w:r w:rsidR="00105170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are all </w:t>
      </w:r>
      <w:r w:rsidR="008828A8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saved</w:t>
      </w:r>
      <w:r w:rsidR="00105170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in the same </w:t>
      </w:r>
      <w:r w:rsidR="00526AB9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repository</w:t>
      </w:r>
      <w:r w:rsidR="00105170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. </w:t>
      </w:r>
      <w:r w:rsidR="00526AB9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In other word, the impact that </w:t>
      </w:r>
      <w:r w:rsidR="008828A8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from</w:t>
      </w:r>
      <w:r w:rsidR="00526AB9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the </w:t>
      </w:r>
      <w:r w:rsidR="008828A8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different </w:t>
      </w:r>
      <w:r w:rsidR="00526AB9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open source repository could have is removed.</w:t>
      </w:r>
      <w:r w:rsidR="008828A8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</w:t>
      </w:r>
    </w:p>
    <w:p w14:paraId="5249CD9A" w14:textId="7301909B" w:rsidR="00D83C1A" w:rsidRPr="0057195D" w:rsidRDefault="00016A90" w:rsidP="00D83C1A">
      <w:pPr>
        <w:ind w:left="360"/>
        <w:rPr>
          <w:rFonts w:ascii="Calibri Light" w:eastAsia="Yu Mincho" w:hAnsi="Calibri Light" w:cs="Calibri Light"/>
          <w:sz w:val="24"/>
          <w:szCs w:val="24"/>
          <w:lang w:eastAsia="ja-JP"/>
        </w:rPr>
      </w:pPr>
      <w:proofErr w:type="spellStart"/>
      <w:r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Github</w:t>
      </w:r>
      <w:proofErr w:type="spellEnd"/>
      <w:r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supports </w:t>
      </w:r>
      <w:r w:rsidR="000A000F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pull requests with code review and comments features, which allow project owner or even users to maintain and update the open source project. </w:t>
      </w:r>
      <w:r w:rsidR="00053A2C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It also has issue tracking (including feature requests) which can manage bus or some new requirements from users. Watchers means how many users interested in this open source project. On </w:t>
      </w:r>
      <w:proofErr w:type="spellStart"/>
      <w:r w:rsidR="00053A2C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Github</w:t>
      </w:r>
      <w:proofErr w:type="spellEnd"/>
      <w:r w:rsidR="00053A2C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s</w:t>
      </w:r>
      <w:r w:rsidR="000A000F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ome projects just alive short years and then disappear but some can get chance to invest fund and become to a big company.</w:t>
      </w:r>
      <w:r w:rsidR="00053A2C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Thus, more watcher means more chance.</w:t>
      </w:r>
      <w:r w:rsidR="000A000F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</w:t>
      </w:r>
      <w:r w:rsidR="00BF1B19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We </w:t>
      </w:r>
      <w:r w:rsidR="00053A2C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get a data set of about</w:t>
      </w:r>
      <w:r w:rsidR="00BF1B19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 2680 objects </w:t>
      </w:r>
      <w:r w:rsidR="00053A2C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consisting </w:t>
      </w:r>
      <w:r w:rsidR="00F663FE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 xml:space="preserve">of watchers from 0 to 5153, start date from 01/01/2011 to 01/10/2012. </w:t>
      </w:r>
      <w:r w:rsidR="001217FF" w:rsidRPr="0057195D">
        <w:rPr>
          <w:rFonts w:ascii="Calibri Light" w:eastAsia="Yu Mincho" w:hAnsi="Calibri Light" w:cs="Calibri Light"/>
          <w:sz w:val="24"/>
          <w:szCs w:val="24"/>
          <w:lang w:eastAsia="ja-JP"/>
        </w:rPr>
        <w:t>Summary structure of the data are reported in Table 1.</w:t>
      </w:r>
    </w:p>
    <w:p w14:paraId="47DFDA91" w14:textId="7042EB4D" w:rsidR="00D83C1A" w:rsidRPr="0057195D" w:rsidRDefault="001217FF" w:rsidP="00D83C1A">
      <w:pPr>
        <w:ind w:left="360"/>
        <w:rPr>
          <w:rFonts w:ascii="Calibri Light" w:eastAsia="Yu Mincho" w:hAnsi="Calibri Light" w:cs="Calibri Light"/>
          <w:b/>
          <w:bCs/>
          <w:sz w:val="24"/>
          <w:szCs w:val="24"/>
          <w:lang w:eastAsia="ja-JP"/>
        </w:rPr>
      </w:pPr>
      <w:r w:rsidRPr="0057195D">
        <w:rPr>
          <w:rFonts w:ascii="Calibri Light" w:eastAsia="Yu Mincho" w:hAnsi="Calibri Light" w:cs="Calibri Light"/>
          <w:b/>
          <w:bCs/>
          <w:sz w:val="24"/>
          <w:szCs w:val="24"/>
          <w:lang w:eastAsia="ja-JP"/>
        </w:rPr>
        <w:t>Table 1</w:t>
      </w:r>
      <w:r w:rsidRPr="0057195D">
        <w:rPr>
          <w:rFonts w:ascii="Calibri Light" w:eastAsia="Yu Mincho" w:hAnsi="Calibri Light" w:cs="Calibri Light"/>
          <w:b/>
          <w:bCs/>
          <w:sz w:val="24"/>
          <w:szCs w:val="24"/>
          <w:lang w:eastAsia="ja-JP"/>
        </w:rPr>
        <w:tab/>
        <w:t>Overall Summary Structure of the Data Set</w:t>
      </w:r>
    </w:p>
    <w:p w14:paraId="39812B95" w14:textId="18D3A4AF" w:rsidR="00D83C1A" w:rsidRPr="0057195D" w:rsidRDefault="001217FF" w:rsidP="00D83C1A">
      <w:pPr>
        <w:ind w:left="360"/>
        <w:rPr>
          <w:rFonts w:ascii="Calibri Light" w:eastAsia="Yu Mincho" w:hAnsi="Calibri Light" w:cs="Calibri Light"/>
          <w:sz w:val="28"/>
          <w:szCs w:val="28"/>
          <w:lang w:eastAsia="ja-JP"/>
        </w:rPr>
      </w:pPr>
      <w:r w:rsidRPr="0057195D">
        <w:rPr>
          <w:rFonts w:ascii="Calibri Light" w:hAnsi="Calibri Light" w:cs="Calibri Light"/>
          <w:noProof/>
        </w:rPr>
        <w:drawing>
          <wp:inline distT="0" distB="0" distL="0" distR="0" wp14:anchorId="6AAA51EF" wp14:editId="0E6020B6">
            <wp:extent cx="6147140" cy="2631882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05852" cy="2657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7E311" w14:textId="77777777" w:rsidR="0057195D" w:rsidRDefault="0057195D" w:rsidP="001217FF">
      <w:pPr>
        <w:ind w:left="360"/>
        <w:rPr>
          <w:rFonts w:ascii="Calibri Light" w:eastAsia="Yu Mincho" w:hAnsi="Calibri Light" w:cs="Calibri Light"/>
          <w:sz w:val="24"/>
          <w:szCs w:val="24"/>
          <w:lang w:eastAsia="ja-JP"/>
        </w:rPr>
      </w:pPr>
    </w:p>
    <w:p w14:paraId="4FA6664E" w14:textId="77777777" w:rsidR="0057195D" w:rsidRDefault="0057195D" w:rsidP="001217FF">
      <w:pPr>
        <w:ind w:left="360"/>
        <w:rPr>
          <w:rFonts w:ascii="Calibri Light" w:eastAsia="Yu Mincho" w:hAnsi="Calibri Light" w:cs="Calibri Light"/>
          <w:sz w:val="24"/>
          <w:szCs w:val="24"/>
          <w:lang w:eastAsia="ja-JP"/>
        </w:rPr>
      </w:pPr>
    </w:p>
    <w:p w14:paraId="12851E02" w14:textId="77777777" w:rsidR="0057195D" w:rsidRDefault="0057195D" w:rsidP="001217FF">
      <w:pPr>
        <w:ind w:left="360"/>
        <w:rPr>
          <w:rFonts w:ascii="Calibri Light" w:eastAsia="Yu Mincho" w:hAnsi="Calibri Light" w:cs="Calibri Light"/>
          <w:sz w:val="24"/>
          <w:szCs w:val="24"/>
          <w:lang w:eastAsia="ja-JP"/>
        </w:rPr>
      </w:pPr>
    </w:p>
    <w:p w14:paraId="45C8CF2C" w14:textId="3DAF8B70" w:rsidR="00D83C1A" w:rsidRPr="007B7C0B" w:rsidRDefault="00D83C1A" w:rsidP="001217FF">
      <w:pPr>
        <w:ind w:left="360"/>
        <w:rPr>
          <w:rFonts w:ascii="Calibri Light" w:eastAsia="Yu Mincho" w:hAnsi="Calibri Light" w:cs="Calibri Light"/>
          <w:b/>
          <w:bCs/>
          <w:sz w:val="24"/>
          <w:szCs w:val="24"/>
          <w:lang w:eastAsia="ja-JP"/>
        </w:rPr>
      </w:pPr>
      <w:r w:rsidRPr="007B7C0B">
        <w:rPr>
          <w:rFonts w:ascii="Calibri Light" w:eastAsia="Yu Mincho" w:hAnsi="Calibri Light" w:cs="Calibri Light"/>
          <w:b/>
          <w:bCs/>
          <w:sz w:val="24"/>
          <w:szCs w:val="24"/>
          <w:lang w:eastAsia="ja-JP"/>
        </w:rPr>
        <w:lastRenderedPageBreak/>
        <w:t>Table 2</w:t>
      </w:r>
      <w:r w:rsidRPr="007B7C0B">
        <w:rPr>
          <w:rFonts w:ascii="Calibri Light" w:eastAsia="Yu Mincho" w:hAnsi="Calibri Light" w:cs="Calibri Light"/>
          <w:b/>
          <w:bCs/>
          <w:sz w:val="24"/>
          <w:szCs w:val="24"/>
          <w:lang w:eastAsia="ja-JP"/>
        </w:rPr>
        <w:tab/>
        <w:t>Dataset detail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03"/>
        <w:gridCol w:w="6753"/>
      </w:tblGrid>
      <w:tr w:rsidR="008815B6" w:rsidRPr="0057195D" w14:paraId="5BF42BC6" w14:textId="77777777" w:rsidTr="008815B6">
        <w:tc>
          <w:tcPr>
            <w:tcW w:w="1903" w:type="dxa"/>
            <w:shd w:val="clear" w:color="auto" w:fill="auto"/>
          </w:tcPr>
          <w:p w14:paraId="2CE5539E" w14:textId="114752A6" w:rsidR="00D83C1A" w:rsidRPr="0057195D" w:rsidRDefault="00D83C1A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Variable</w:t>
            </w:r>
          </w:p>
        </w:tc>
        <w:tc>
          <w:tcPr>
            <w:tcW w:w="6753" w:type="dxa"/>
            <w:shd w:val="clear" w:color="auto" w:fill="auto"/>
          </w:tcPr>
          <w:p w14:paraId="74C59BBA" w14:textId="3ED5C117" w:rsidR="00D83C1A" w:rsidRPr="0057195D" w:rsidRDefault="00D83C1A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Definition</w:t>
            </w:r>
          </w:p>
        </w:tc>
      </w:tr>
      <w:tr w:rsidR="008815B6" w:rsidRPr="0057195D" w14:paraId="2608B740" w14:textId="77777777" w:rsidTr="008815B6">
        <w:tc>
          <w:tcPr>
            <w:tcW w:w="1903" w:type="dxa"/>
            <w:shd w:val="clear" w:color="auto" w:fill="auto"/>
          </w:tcPr>
          <w:p w14:paraId="414038DA" w14:textId="4F3CCA41" w:rsidR="00D83C1A" w:rsidRPr="0057195D" w:rsidRDefault="00D83C1A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proofErr w:type="spellStart"/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PrjID</w:t>
            </w:r>
            <w:proofErr w:type="spellEnd"/>
          </w:p>
        </w:tc>
        <w:tc>
          <w:tcPr>
            <w:tcW w:w="6753" w:type="dxa"/>
            <w:shd w:val="clear" w:color="auto" w:fill="auto"/>
          </w:tcPr>
          <w:p w14:paraId="57D1C894" w14:textId="1BDB5F49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A unique id number for each project</w:t>
            </w:r>
          </w:p>
        </w:tc>
      </w:tr>
      <w:tr w:rsidR="008815B6" w:rsidRPr="0057195D" w14:paraId="2EB2B650" w14:textId="77777777" w:rsidTr="008815B6">
        <w:tc>
          <w:tcPr>
            <w:tcW w:w="1903" w:type="dxa"/>
            <w:shd w:val="clear" w:color="auto" w:fill="auto"/>
          </w:tcPr>
          <w:p w14:paraId="376AD1CA" w14:textId="432DB485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Period</w:t>
            </w:r>
          </w:p>
        </w:tc>
        <w:tc>
          <w:tcPr>
            <w:tcW w:w="6753" w:type="dxa"/>
            <w:shd w:val="clear" w:color="auto" w:fill="auto"/>
          </w:tcPr>
          <w:p w14:paraId="17FF0D6C" w14:textId="59E83E35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Represents the current record contains data for which period of year</w:t>
            </w:r>
          </w:p>
        </w:tc>
      </w:tr>
      <w:tr w:rsidR="008815B6" w:rsidRPr="0057195D" w14:paraId="3B25AE23" w14:textId="77777777" w:rsidTr="008815B6">
        <w:tc>
          <w:tcPr>
            <w:tcW w:w="1903" w:type="dxa"/>
            <w:shd w:val="clear" w:color="auto" w:fill="auto"/>
          </w:tcPr>
          <w:p w14:paraId="1908D8E2" w14:textId="364CE227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Time</w:t>
            </w:r>
          </w:p>
        </w:tc>
        <w:tc>
          <w:tcPr>
            <w:tcW w:w="6753" w:type="dxa"/>
            <w:shd w:val="clear" w:color="auto" w:fill="auto"/>
          </w:tcPr>
          <w:p w14:paraId="037503F6" w14:textId="25AD3067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A sequence for time of observations</w:t>
            </w:r>
          </w:p>
        </w:tc>
      </w:tr>
      <w:tr w:rsidR="008815B6" w:rsidRPr="0057195D" w14:paraId="751C93D9" w14:textId="77777777" w:rsidTr="008815B6">
        <w:tc>
          <w:tcPr>
            <w:tcW w:w="1903" w:type="dxa"/>
            <w:shd w:val="clear" w:color="auto" w:fill="auto"/>
          </w:tcPr>
          <w:p w14:paraId="2F965047" w14:textId="48714955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StartDate</w:t>
            </w:r>
          </w:p>
        </w:tc>
        <w:tc>
          <w:tcPr>
            <w:tcW w:w="6753" w:type="dxa"/>
            <w:shd w:val="clear" w:color="auto" w:fill="auto"/>
          </w:tcPr>
          <w:p w14:paraId="34928C49" w14:textId="00269CF0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Beginning of observation</w:t>
            </w:r>
          </w:p>
        </w:tc>
      </w:tr>
      <w:tr w:rsidR="008815B6" w:rsidRPr="0057195D" w14:paraId="40E9D92F" w14:textId="77777777" w:rsidTr="008815B6">
        <w:tc>
          <w:tcPr>
            <w:tcW w:w="1903" w:type="dxa"/>
            <w:shd w:val="clear" w:color="auto" w:fill="auto"/>
          </w:tcPr>
          <w:p w14:paraId="6460E909" w14:textId="171E2C11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proofErr w:type="spellStart"/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EndDate</w:t>
            </w:r>
            <w:proofErr w:type="spellEnd"/>
          </w:p>
        </w:tc>
        <w:tc>
          <w:tcPr>
            <w:tcW w:w="6753" w:type="dxa"/>
            <w:shd w:val="clear" w:color="auto" w:fill="auto"/>
          </w:tcPr>
          <w:p w14:paraId="74D8EC30" w14:textId="0CAD3C27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End of observation</w:t>
            </w:r>
          </w:p>
        </w:tc>
      </w:tr>
      <w:tr w:rsidR="008815B6" w:rsidRPr="0057195D" w14:paraId="42BE4C3B" w14:textId="77777777" w:rsidTr="008815B6">
        <w:tc>
          <w:tcPr>
            <w:tcW w:w="1903" w:type="dxa"/>
            <w:shd w:val="clear" w:color="auto" w:fill="auto"/>
          </w:tcPr>
          <w:p w14:paraId="663DC1B4" w14:textId="63F42504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Forks</w:t>
            </w:r>
          </w:p>
        </w:tc>
        <w:tc>
          <w:tcPr>
            <w:tcW w:w="6753" w:type="dxa"/>
            <w:shd w:val="clear" w:color="auto" w:fill="auto"/>
          </w:tcPr>
          <w:p w14:paraId="6A3D0A3A" w14:textId="488BCADC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Number of times a project is forked</w:t>
            </w:r>
          </w:p>
        </w:tc>
      </w:tr>
      <w:tr w:rsidR="008815B6" w:rsidRPr="0057195D" w14:paraId="09A018E9" w14:textId="77777777" w:rsidTr="008815B6">
        <w:tc>
          <w:tcPr>
            <w:tcW w:w="1903" w:type="dxa"/>
            <w:shd w:val="clear" w:color="auto" w:fill="auto"/>
          </w:tcPr>
          <w:p w14:paraId="197F4243" w14:textId="2369C207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Members</w:t>
            </w:r>
          </w:p>
        </w:tc>
        <w:tc>
          <w:tcPr>
            <w:tcW w:w="6753" w:type="dxa"/>
            <w:shd w:val="clear" w:color="auto" w:fill="auto"/>
          </w:tcPr>
          <w:p w14:paraId="421DBB1D" w14:textId="69645C86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Number of members</w:t>
            </w:r>
          </w:p>
        </w:tc>
      </w:tr>
      <w:tr w:rsidR="00D83C1A" w:rsidRPr="0057195D" w14:paraId="1D140F04" w14:textId="77777777" w:rsidTr="008815B6">
        <w:tc>
          <w:tcPr>
            <w:tcW w:w="1903" w:type="dxa"/>
            <w:shd w:val="clear" w:color="auto" w:fill="auto"/>
          </w:tcPr>
          <w:p w14:paraId="140A7B45" w14:textId="550C266A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Commits</w:t>
            </w:r>
          </w:p>
        </w:tc>
        <w:tc>
          <w:tcPr>
            <w:tcW w:w="6753" w:type="dxa"/>
            <w:shd w:val="clear" w:color="auto" w:fill="auto"/>
          </w:tcPr>
          <w:p w14:paraId="7127C095" w14:textId="6772E44B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Number of coding activities</w:t>
            </w:r>
          </w:p>
        </w:tc>
      </w:tr>
      <w:tr w:rsidR="00D83C1A" w:rsidRPr="0057195D" w14:paraId="1FBE2797" w14:textId="77777777" w:rsidTr="008815B6">
        <w:tc>
          <w:tcPr>
            <w:tcW w:w="1903" w:type="dxa"/>
            <w:shd w:val="clear" w:color="auto" w:fill="auto"/>
          </w:tcPr>
          <w:p w14:paraId="1D4B685B" w14:textId="58477142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Issues</w:t>
            </w:r>
          </w:p>
        </w:tc>
        <w:tc>
          <w:tcPr>
            <w:tcW w:w="6753" w:type="dxa"/>
            <w:shd w:val="clear" w:color="auto" w:fill="auto"/>
          </w:tcPr>
          <w:p w14:paraId="70EF19D0" w14:textId="64C080FE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Number of problem/bugs raised or requests for new features</w:t>
            </w:r>
          </w:p>
        </w:tc>
      </w:tr>
      <w:tr w:rsidR="00D83C1A" w:rsidRPr="0057195D" w14:paraId="41AEE143" w14:textId="77777777" w:rsidTr="008815B6">
        <w:tc>
          <w:tcPr>
            <w:tcW w:w="1903" w:type="dxa"/>
            <w:shd w:val="clear" w:color="auto" w:fill="auto"/>
          </w:tcPr>
          <w:p w14:paraId="4326C531" w14:textId="6FFD2D24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Watches</w:t>
            </w:r>
          </w:p>
        </w:tc>
        <w:tc>
          <w:tcPr>
            <w:tcW w:w="6753" w:type="dxa"/>
            <w:shd w:val="clear" w:color="auto" w:fill="auto"/>
          </w:tcPr>
          <w:p w14:paraId="4167AEEF" w14:textId="1A342107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Number of people interested in project</w:t>
            </w:r>
          </w:p>
        </w:tc>
      </w:tr>
      <w:tr w:rsidR="00D83C1A" w:rsidRPr="0057195D" w14:paraId="28434B88" w14:textId="77777777" w:rsidTr="008815B6">
        <w:tc>
          <w:tcPr>
            <w:tcW w:w="1903" w:type="dxa"/>
            <w:shd w:val="clear" w:color="auto" w:fill="auto"/>
          </w:tcPr>
          <w:p w14:paraId="7C9CF09D" w14:textId="6D303F70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proofErr w:type="spellStart"/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PullReq</w:t>
            </w:r>
            <w:proofErr w:type="spellEnd"/>
          </w:p>
        </w:tc>
        <w:tc>
          <w:tcPr>
            <w:tcW w:w="6753" w:type="dxa"/>
            <w:shd w:val="clear" w:color="auto" w:fill="auto"/>
          </w:tcPr>
          <w:p w14:paraId="2BC7BA50" w14:textId="4C4E598F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Number of code changes request for review.</w:t>
            </w:r>
          </w:p>
        </w:tc>
      </w:tr>
      <w:tr w:rsidR="00D83C1A" w:rsidRPr="0057195D" w14:paraId="3C394389" w14:textId="77777777" w:rsidTr="008815B6">
        <w:tc>
          <w:tcPr>
            <w:tcW w:w="1903" w:type="dxa"/>
            <w:shd w:val="clear" w:color="auto" w:fill="auto"/>
          </w:tcPr>
          <w:p w14:paraId="06FCF0A2" w14:textId="59FC0AFC" w:rsidR="00D83C1A" w:rsidRPr="0057195D" w:rsidRDefault="008815B6" w:rsidP="001217FF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proofErr w:type="spellStart"/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CommitCmnt</w:t>
            </w:r>
            <w:proofErr w:type="spellEnd"/>
          </w:p>
        </w:tc>
        <w:tc>
          <w:tcPr>
            <w:tcW w:w="6753" w:type="dxa"/>
            <w:shd w:val="clear" w:color="auto" w:fill="auto"/>
          </w:tcPr>
          <w:p w14:paraId="30A81BA5" w14:textId="200323F7" w:rsidR="00D83C1A" w:rsidRPr="0057195D" w:rsidRDefault="00D83C1A" w:rsidP="008815B6">
            <w:pPr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</w:pPr>
            <w:r w:rsidRPr="0057195D">
              <w:rPr>
                <w:rFonts w:ascii="Calibri Light" w:eastAsia="Yu Mincho" w:hAnsi="Calibri Light" w:cs="Calibri Light"/>
                <w:sz w:val="24"/>
                <w:szCs w:val="24"/>
                <w:lang w:eastAsia="ja-JP"/>
              </w:rPr>
              <w:t>Number of discussions on commits</w:t>
            </w:r>
          </w:p>
        </w:tc>
      </w:tr>
    </w:tbl>
    <w:p w14:paraId="57608250" w14:textId="3033AF02" w:rsidR="00D83C1A" w:rsidRPr="0057195D" w:rsidRDefault="00D83C1A" w:rsidP="008815B6">
      <w:pPr>
        <w:rPr>
          <w:rFonts w:ascii="Calibri Light" w:hAnsi="Calibri Light" w:cs="Calibri Light"/>
          <w:sz w:val="28"/>
          <w:szCs w:val="28"/>
        </w:rPr>
      </w:pPr>
    </w:p>
    <w:p w14:paraId="4C3766EF" w14:textId="607FD45E" w:rsidR="00317BD2" w:rsidRDefault="00317BD2" w:rsidP="001B196E">
      <w:pPr>
        <w:pStyle w:val="ListParagraph"/>
        <w:numPr>
          <w:ilvl w:val="1"/>
          <w:numId w:val="2"/>
        </w:numPr>
        <w:rPr>
          <w:rFonts w:ascii="Calibri Light" w:hAnsi="Calibri Light" w:cs="Calibri Light"/>
          <w:sz w:val="28"/>
          <w:szCs w:val="28"/>
        </w:rPr>
      </w:pPr>
      <w:r w:rsidRPr="0057195D">
        <w:rPr>
          <w:rFonts w:ascii="Calibri Light" w:hAnsi="Calibri Light" w:cs="Calibri Light"/>
          <w:sz w:val="28"/>
          <w:szCs w:val="28"/>
        </w:rPr>
        <w:t>Definition of main variables, Visual Exploration</w:t>
      </w:r>
    </w:p>
    <w:p w14:paraId="23030B24" w14:textId="6ED68010" w:rsidR="007B7C0B" w:rsidRPr="008961DE" w:rsidRDefault="007B7C0B" w:rsidP="007B7C0B">
      <w:pPr>
        <w:ind w:left="360"/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</w:rPr>
        <w:t>After overview the dataset, we can definition the main variables of this dataset. Base on Mr. Thompson’s requirements we picked following variable to analysis how projects change over time:</w:t>
      </w:r>
    </w:p>
    <w:p w14:paraId="35FBD4B5" w14:textId="17403FC6" w:rsidR="007B7C0B" w:rsidRPr="008961DE" w:rsidRDefault="003A33E3" w:rsidP="007B7C0B">
      <w:pPr>
        <w:ind w:left="360"/>
        <w:rPr>
          <w:rFonts w:ascii="Calibri Light" w:eastAsia="Yu Mincho" w:hAnsi="Calibri Light" w:cs="Calibri Light"/>
          <w:sz w:val="24"/>
          <w:szCs w:val="24"/>
          <w:lang w:eastAsia="ja-JP"/>
        </w:rPr>
      </w:pPr>
      <w:proofErr w:type="spellStart"/>
      <w:r w:rsidRPr="008961DE">
        <w:rPr>
          <w:rFonts w:ascii="Calibri Light" w:eastAsia="Yu Mincho" w:hAnsi="Calibri Light" w:cs="Calibri Light"/>
          <w:sz w:val="24"/>
          <w:szCs w:val="24"/>
          <w:u w:val="single"/>
          <w:lang w:eastAsia="ja-JP"/>
        </w:rPr>
        <w:t>PrjID</w:t>
      </w:r>
      <w:proofErr w:type="spellEnd"/>
      <w:r w:rsidRPr="008961DE">
        <w:rPr>
          <w:rFonts w:ascii="Calibri Light" w:eastAsia="Yu Mincho" w:hAnsi="Calibri Light" w:cs="Calibri Light"/>
          <w:sz w:val="24"/>
          <w:szCs w:val="24"/>
          <w:lang w:eastAsia="ja-JP"/>
        </w:rPr>
        <w:t>: A unique id number for each project;</w:t>
      </w:r>
    </w:p>
    <w:p w14:paraId="16DB5417" w14:textId="012431E8" w:rsidR="003A33E3" w:rsidRPr="008961DE" w:rsidRDefault="003A33E3" w:rsidP="007B7C0B">
      <w:pPr>
        <w:ind w:left="360"/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  <w:u w:val="single"/>
        </w:rPr>
        <w:t>Time</w:t>
      </w:r>
      <w:r w:rsidRPr="008961DE">
        <w:rPr>
          <w:rFonts w:ascii="Calibri Light" w:hAnsi="Calibri Light" w:cs="Calibri Light"/>
          <w:sz w:val="24"/>
          <w:szCs w:val="24"/>
        </w:rPr>
        <w:t>: A sequence for time of observations;</w:t>
      </w:r>
    </w:p>
    <w:p w14:paraId="649B4401" w14:textId="553F3FFA" w:rsidR="003A33E3" w:rsidRPr="008961DE" w:rsidRDefault="003A33E3" w:rsidP="007B7C0B">
      <w:pPr>
        <w:ind w:left="360"/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  <w:u w:val="single"/>
        </w:rPr>
        <w:t>Forks</w:t>
      </w:r>
      <w:r w:rsidRPr="008961DE">
        <w:rPr>
          <w:rFonts w:ascii="Calibri Light" w:hAnsi="Calibri Light" w:cs="Calibri Light"/>
          <w:sz w:val="24"/>
          <w:szCs w:val="24"/>
        </w:rPr>
        <w:t>: Number of times a project is forked;</w:t>
      </w:r>
    </w:p>
    <w:p w14:paraId="76864869" w14:textId="772641F4" w:rsidR="003A33E3" w:rsidRPr="008961DE" w:rsidRDefault="003A33E3" w:rsidP="007B7C0B">
      <w:pPr>
        <w:ind w:left="360"/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  <w:u w:val="single"/>
        </w:rPr>
        <w:t>Members</w:t>
      </w:r>
      <w:r w:rsidRPr="008961DE">
        <w:rPr>
          <w:rFonts w:ascii="Calibri Light" w:hAnsi="Calibri Light" w:cs="Calibri Light"/>
          <w:sz w:val="24"/>
          <w:szCs w:val="24"/>
        </w:rPr>
        <w:t>: It might relate with paying members or developers who want to maintain and support this OOS project;</w:t>
      </w:r>
    </w:p>
    <w:p w14:paraId="11BD2A53" w14:textId="3F309CE8" w:rsidR="003A33E3" w:rsidRPr="008961DE" w:rsidRDefault="003A33E3" w:rsidP="007B7C0B">
      <w:pPr>
        <w:ind w:left="360"/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  <w:u w:val="single"/>
        </w:rPr>
        <w:t>Commits</w:t>
      </w:r>
      <w:r w:rsidRPr="008961DE">
        <w:rPr>
          <w:rFonts w:ascii="Calibri Light" w:hAnsi="Calibri Light" w:cs="Calibri Light"/>
          <w:sz w:val="24"/>
          <w:szCs w:val="24"/>
        </w:rPr>
        <w:t>: This can represent the activity of the project;</w:t>
      </w:r>
    </w:p>
    <w:p w14:paraId="59751103" w14:textId="7E452F32" w:rsidR="003A33E3" w:rsidRPr="008961DE" w:rsidRDefault="003A33E3" w:rsidP="007B7C0B">
      <w:pPr>
        <w:ind w:left="360"/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  <w:u w:val="single"/>
        </w:rPr>
        <w:t>Issues</w:t>
      </w:r>
      <w:r w:rsidRPr="008961DE">
        <w:rPr>
          <w:rFonts w:ascii="Calibri Light" w:hAnsi="Calibri Light" w:cs="Calibri Light"/>
          <w:sz w:val="24"/>
          <w:szCs w:val="24"/>
        </w:rPr>
        <w:t>: Except developers to commit code, users also will find issue when they use the project. So, it also represents the activity of the project;</w:t>
      </w:r>
    </w:p>
    <w:p w14:paraId="154EA91A" w14:textId="4E736423" w:rsidR="003A33E3" w:rsidRPr="008961DE" w:rsidRDefault="003A33E3" w:rsidP="007B7C0B">
      <w:pPr>
        <w:ind w:left="360"/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  <w:u w:val="single"/>
        </w:rPr>
        <w:t>Watchers</w:t>
      </w:r>
      <w:r w:rsidRPr="008961DE">
        <w:rPr>
          <w:rFonts w:ascii="Calibri Light" w:hAnsi="Calibri Light" w:cs="Calibri Light"/>
          <w:sz w:val="24"/>
          <w:szCs w:val="24"/>
        </w:rPr>
        <w:t>: It represents how many people interested in this project;</w:t>
      </w:r>
    </w:p>
    <w:p w14:paraId="7C61333D" w14:textId="3BD5741F" w:rsidR="003A33E3" w:rsidRPr="008961DE" w:rsidRDefault="003A33E3" w:rsidP="007B7C0B">
      <w:pPr>
        <w:ind w:left="360"/>
        <w:rPr>
          <w:rFonts w:ascii="Calibri Light" w:hAnsi="Calibri Light" w:cs="Calibri Light"/>
          <w:sz w:val="24"/>
          <w:szCs w:val="24"/>
        </w:rPr>
      </w:pPr>
      <w:proofErr w:type="spellStart"/>
      <w:r w:rsidRPr="008961DE">
        <w:rPr>
          <w:rFonts w:ascii="Calibri Light" w:hAnsi="Calibri Light" w:cs="Calibri Light"/>
          <w:sz w:val="24"/>
          <w:szCs w:val="24"/>
          <w:u w:val="single"/>
        </w:rPr>
        <w:t>PullReq</w:t>
      </w:r>
      <w:proofErr w:type="spellEnd"/>
      <w:r w:rsidRPr="008961DE">
        <w:rPr>
          <w:rFonts w:ascii="Calibri Light" w:hAnsi="Calibri Light" w:cs="Calibri Light"/>
          <w:sz w:val="24"/>
          <w:szCs w:val="24"/>
        </w:rPr>
        <w:t>: Activity of the developer team representative;</w:t>
      </w:r>
    </w:p>
    <w:p w14:paraId="06D4A833" w14:textId="218DB63E" w:rsidR="003A33E3" w:rsidRPr="008961DE" w:rsidRDefault="003A33E3" w:rsidP="007B7C0B">
      <w:pPr>
        <w:ind w:left="360"/>
        <w:rPr>
          <w:rFonts w:ascii="Calibri Light" w:hAnsi="Calibri Light" w:cs="Calibri Light"/>
          <w:sz w:val="24"/>
          <w:szCs w:val="24"/>
        </w:rPr>
      </w:pPr>
      <w:proofErr w:type="spellStart"/>
      <w:r w:rsidRPr="008961DE">
        <w:rPr>
          <w:rFonts w:ascii="Calibri Light" w:hAnsi="Calibri Light" w:cs="Calibri Light"/>
          <w:sz w:val="24"/>
          <w:szCs w:val="24"/>
          <w:u w:val="single"/>
        </w:rPr>
        <w:t>CommitCmnt</w:t>
      </w:r>
      <w:proofErr w:type="spellEnd"/>
      <w:r w:rsidRPr="008961DE">
        <w:rPr>
          <w:rFonts w:ascii="Calibri Light" w:hAnsi="Calibri Light" w:cs="Calibri Light"/>
          <w:sz w:val="24"/>
          <w:szCs w:val="24"/>
        </w:rPr>
        <w:t>: Activity of the project representative.</w:t>
      </w:r>
    </w:p>
    <w:p w14:paraId="62BA9FCD" w14:textId="7752DA26" w:rsidR="00DC2E89" w:rsidRPr="008961DE" w:rsidRDefault="008961DE" w:rsidP="008961DE">
      <w:pPr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</w:rPr>
        <w:t xml:space="preserve">      Visual Exploration:</w:t>
      </w:r>
      <w:r w:rsidR="00DC2E89">
        <w:rPr>
          <w:rFonts w:ascii="Calibri Light" w:hAnsi="Calibri Light" w:cs="Calibri Light"/>
          <w:sz w:val="24"/>
          <w:szCs w:val="24"/>
        </w:rPr>
        <w:t xml:space="preserve"> (Visualize the growth plots for first ten projects)</w:t>
      </w:r>
    </w:p>
    <w:p w14:paraId="1F364699" w14:textId="6DC41B29" w:rsidR="008961DE" w:rsidRDefault="008961DE" w:rsidP="00DC2E89">
      <w:pPr>
        <w:ind w:firstLine="360"/>
        <w:rPr>
          <w:rFonts w:ascii="Calibri Light" w:hAnsi="Calibri Light" w:cs="Calibri Light"/>
          <w:sz w:val="24"/>
          <w:szCs w:val="24"/>
        </w:rPr>
      </w:pPr>
      <w:r w:rsidRPr="008961DE">
        <w:rPr>
          <w:rFonts w:ascii="Calibri Light" w:hAnsi="Calibri Light" w:cs="Calibri Light"/>
          <w:sz w:val="24"/>
          <w:szCs w:val="24"/>
        </w:rPr>
        <w:t xml:space="preserve">This is the empirical growth plots </w:t>
      </w:r>
      <w:r w:rsidR="00DC2E89">
        <w:rPr>
          <w:rFonts w:ascii="Calibri Light" w:hAnsi="Calibri Light" w:cs="Calibri Light"/>
          <w:sz w:val="24"/>
          <w:szCs w:val="24"/>
        </w:rPr>
        <w:t>for first 10 projects in watchers changing use study.</w:t>
      </w:r>
    </w:p>
    <w:p w14:paraId="1752DD8C" w14:textId="07E988B8" w:rsidR="00DC2E89" w:rsidRDefault="00DC2E89" w:rsidP="006E4DB9">
      <w:pPr>
        <w:ind w:left="36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The graph shows that Watchers and Time appears linear between 0 to 9. And watchers tend to increase gradually from time 0 to 9</w:t>
      </w:r>
      <w:r w:rsidR="004D20E2">
        <w:rPr>
          <w:rFonts w:ascii="Calibri Light" w:hAnsi="Calibri Light" w:cs="Calibri Light"/>
          <w:sz w:val="24"/>
          <w:szCs w:val="24"/>
        </w:rPr>
        <w:t>. Identifying a suitable linear regression for level 1 model.</w:t>
      </w:r>
    </w:p>
    <w:p w14:paraId="252EB8D0" w14:textId="14ED3F09" w:rsidR="004D20E2" w:rsidRDefault="004D20E2" w:rsidP="006E4DB9">
      <w:pPr>
        <w:ind w:left="360"/>
        <w:rPr>
          <w:rFonts w:ascii="Calibri Light" w:hAnsi="Calibri Light" w:cs="Calibri Light"/>
          <w:sz w:val="24"/>
          <w:szCs w:val="24"/>
        </w:rPr>
      </w:pPr>
      <w:r w:rsidRPr="004D20E2">
        <w:rPr>
          <w:rFonts w:ascii="Calibri Light" w:hAnsi="Calibri Light" w:cs="Calibri Light"/>
          <w:noProof/>
          <w:sz w:val="24"/>
          <w:szCs w:val="24"/>
        </w:rPr>
        <w:lastRenderedPageBreak/>
        <w:drawing>
          <wp:inline distT="0" distB="0" distL="0" distR="0" wp14:anchorId="5B988F96" wp14:editId="7E8B826F">
            <wp:extent cx="5731510" cy="2706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FE9AD" w14:textId="59470CF5" w:rsidR="00DC2E89" w:rsidRDefault="004D20E2" w:rsidP="004D20E2">
      <w:pPr>
        <w:ind w:left="36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Between time 0-9, for project 3085, 3671, 5378,5495 and 5791, the watchers notable increase (10%-50%) then rest of project but for 2647 and 5624, the watchers </w:t>
      </w:r>
      <w:r w:rsidR="00FA4EED">
        <w:rPr>
          <w:rFonts w:ascii="Calibri Light" w:hAnsi="Calibri Light" w:cs="Calibri Light"/>
          <w:sz w:val="24"/>
          <w:szCs w:val="24"/>
        </w:rPr>
        <w:t>stay</w:t>
      </w:r>
      <w:r>
        <w:rPr>
          <w:rFonts w:ascii="Calibri Light" w:hAnsi="Calibri Light" w:cs="Calibri Light"/>
          <w:sz w:val="24"/>
          <w:szCs w:val="24"/>
        </w:rPr>
        <w:t xml:space="preserve"> constant over the time. </w:t>
      </w:r>
    </w:p>
    <w:p w14:paraId="15C9069F" w14:textId="77777777" w:rsidR="00FA4EED" w:rsidRPr="008961DE" w:rsidRDefault="00FA4EED" w:rsidP="004D20E2">
      <w:pPr>
        <w:ind w:left="360"/>
        <w:rPr>
          <w:rFonts w:ascii="Calibri Light" w:hAnsi="Calibri Light" w:cs="Calibri Light"/>
          <w:sz w:val="24"/>
          <w:szCs w:val="24"/>
        </w:rPr>
      </w:pPr>
      <w:bookmarkStart w:id="0" w:name="_GoBack"/>
      <w:bookmarkEnd w:id="0"/>
    </w:p>
    <w:p w14:paraId="513263EF" w14:textId="0A08AA7A" w:rsidR="00317BD2" w:rsidRPr="0057195D" w:rsidRDefault="00317BD2" w:rsidP="001B196E">
      <w:pPr>
        <w:pStyle w:val="ListParagraph"/>
        <w:numPr>
          <w:ilvl w:val="1"/>
          <w:numId w:val="2"/>
        </w:numPr>
        <w:rPr>
          <w:rFonts w:ascii="Calibri Light" w:hAnsi="Calibri Light" w:cs="Calibri Light"/>
          <w:sz w:val="28"/>
          <w:szCs w:val="28"/>
        </w:rPr>
      </w:pPr>
      <w:r w:rsidRPr="0057195D">
        <w:rPr>
          <w:rFonts w:ascii="Calibri Light" w:hAnsi="Calibri Light" w:cs="Calibri Light"/>
          <w:sz w:val="28"/>
          <w:szCs w:val="28"/>
        </w:rPr>
        <w:t>Data cleaning and preparation (any modification, transformation and sampling techniques that you have applied)</w:t>
      </w:r>
    </w:p>
    <w:p w14:paraId="4D7F326C" w14:textId="292C7AF5" w:rsidR="00317BD2" w:rsidRPr="0057195D" w:rsidRDefault="00317BD2" w:rsidP="00016A90">
      <w:pPr>
        <w:pStyle w:val="Subtitle"/>
        <w:numPr>
          <w:ilvl w:val="0"/>
          <w:numId w:val="2"/>
        </w:numPr>
        <w:rPr>
          <w:rFonts w:ascii="Calibri Light" w:hAnsi="Calibri Light" w:cs="Calibri Light"/>
          <w:color w:val="auto"/>
          <w:sz w:val="32"/>
          <w:szCs w:val="32"/>
        </w:rPr>
      </w:pPr>
      <w:r w:rsidRPr="0057195D">
        <w:rPr>
          <w:rFonts w:ascii="Calibri Light" w:hAnsi="Calibri Light" w:cs="Calibri Light"/>
          <w:color w:val="auto"/>
          <w:sz w:val="32"/>
          <w:szCs w:val="32"/>
        </w:rPr>
        <w:t>Analysis and Results</w:t>
      </w:r>
    </w:p>
    <w:p w14:paraId="1336475E" w14:textId="77777777" w:rsidR="00317BD2" w:rsidRPr="0057195D" w:rsidRDefault="00317BD2" w:rsidP="00771E77">
      <w:pPr>
        <w:rPr>
          <w:rFonts w:ascii="Calibri Light" w:hAnsi="Calibri Light" w:cs="Calibri Light"/>
        </w:rPr>
      </w:pPr>
    </w:p>
    <w:sectPr w:rsidR="00317BD2" w:rsidRPr="005719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055D8"/>
    <w:multiLevelType w:val="multilevel"/>
    <w:tmpl w:val="3F5CFD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68A41D1E"/>
    <w:multiLevelType w:val="multilevel"/>
    <w:tmpl w:val="44444E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DK3MDAzNTAytjBR0lEKTi0uzszPAykwrgUA79LkDiwAAAA="/>
  </w:docVars>
  <w:rsids>
    <w:rsidRoot w:val="00771E77"/>
    <w:rsid w:val="00016A90"/>
    <w:rsid w:val="00053A2C"/>
    <w:rsid w:val="000A000F"/>
    <w:rsid w:val="00105170"/>
    <w:rsid w:val="001217FF"/>
    <w:rsid w:val="001B196E"/>
    <w:rsid w:val="003000DB"/>
    <w:rsid w:val="00315EAB"/>
    <w:rsid w:val="00317BD2"/>
    <w:rsid w:val="00353432"/>
    <w:rsid w:val="003A33E3"/>
    <w:rsid w:val="004D20E2"/>
    <w:rsid w:val="00526AB9"/>
    <w:rsid w:val="0057195D"/>
    <w:rsid w:val="006E4DB9"/>
    <w:rsid w:val="00771E77"/>
    <w:rsid w:val="007B7C0B"/>
    <w:rsid w:val="008815B6"/>
    <w:rsid w:val="008828A8"/>
    <w:rsid w:val="008961DE"/>
    <w:rsid w:val="00B73AB7"/>
    <w:rsid w:val="00BF1B19"/>
    <w:rsid w:val="00D83C1A"/>
    <w:rsid w:val="00DC2E89"/>
    <w:rsid w:val="00F10FC5"/>
    <w:rsid w:val="00F663FE"/>
    <w:rsid w:val="00FA4EED"/>
    <w:rsid w:val="00FD7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F246D"/>
  <w15:chartTrackingRefBased/>
  <w15:docId w15:val="{F990C344-039E-433A-93BD-BE2E3F825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1E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1E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17BD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B196E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196E"/>
    <w:rPr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semiHidden/>
    <w:unhideWhenUsed/>
    <w:rsid w:val="00105170"/>
    <w:rPr>
      <w:color w:val="0000FF"/>
      <w:u w:val="single"/>
    </w:rPr>
  </w:style>
  <w:style w:type="table" w:styleId="TableGrid">
    <w:name w:val="Table Grid"/>
    <w:basedOn w:val="TableNormal"/>
    <w:uiPriority w:val="39"/>
    <w:rsid w:val="00121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1217F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3000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9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5082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5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0528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118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505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17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987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94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362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046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383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6227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815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0935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645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955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760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797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7905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275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349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0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99982">
                  <w:marLeft w:val="0"/>
                  <w:marRight w:val="-1339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0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34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4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21070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817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747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0608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2665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016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6749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39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1931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6253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51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1675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662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736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051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84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75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519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2369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889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5342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7340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644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698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842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6280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55060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989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877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7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90694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77865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8228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597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9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4342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993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044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9</TotalTime>
  <Pages>4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Ren</dc:creator>
  <cp:keywords/>
  <dc:description/>
  <cp:lastModifiedBy>Summer Ren</cp:lastModifiedBy>
  <cp:revision>12</cp:revision>
  <dcterms:created xsi:type="dcterms:W3CDTF">2019-10-28T02:19:00Z</dcterms:created>
  <dcterms:modified xsi:type="dcterms:W3CDTF">2019-10-30T11:36:00Z</dcterms:modified>
</cp:coreProperties>
</file>